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93324" w14:textId="22E797BB" w:rsidR="00480A79" w:rsidRPr="00994D82" w:rsidRDefault="00480A79" w:rsidP="00480A79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bookmarkStart w:id="0" w:name="_Hlk120839360"/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VEHICLE LEASE AGREEMENT</w:t>
      </w:r>
    </w:p>
    <w:p w14:paraId="179BB835" w14:textId="77777777" w:rsidR="00480A79" w:rsidRDefault="00480A79" w:rsidP="00480A79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PARTIES</w:t>
      </w:r>
    </w:p>
    <w:p w14:paraId="7658FCE9" w14:textId="66422C9B" w:rsidR="00480A79" w:rsidRPr="00480A79" w:rsidRDefault="00480A79" w:rsidP="00480A79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800FF4">
        <w:rPr>
          <w:rFonts w:asciiTheme="majorBidi" w:hAnsiTheme="majorBidi" w:cstheme="majorBidi"/>
          <w:sz w:val="24"/>
          <w:szCs w:val="24"/>
        </w:rPr>
        <w:t xml:space="preserve">This </w:t>
      </w:r>
      <w:r>
        <w:rPr>
          <w:rFonts w:asciiTheme="majorBidi" w:hAnsiTheme="majorBidi" w:cstheme="majorBidi"/>
          <w:sz w:val="24"/>
          <w:szCs w:val="24"/>
        </w:rPr>
        <w:t>Vehicle Lease Agreement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>
        <w:rPr>
          <w:rFonts w:asciiTheme="majorBidi" w:hAnsiTheme="majorBidi" w:cstheme="majorBidi"/>
          <w:b/>
          <w:sz w:val="24"/>
          <w:szCs w:val="24"/>
        </w:rPr>
        <w:t>Agreement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is entered into on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the </w:t>
      </w:r>
      <w:r w:rsidRPr="00800FF4">
        <w:rPr>
          <w:rFonts w:asciiTheme="majorBidi" w:hAnsiTheme="majorBidi" w:cstheme="majorBidi"/>
          <w:b/>
          <w:sz w:val="24"/>
          <w:szCs w:val="24"/>
        </w:rPr>
        <w:t>“Effective Date”</w:t>
      </w:r>
      <w:r w:rsidRPr="00800FF4">
        <w:rPr>
          <w:rFonts w:asciiTheme="majorBidi" w:hAnsiTheme="majorBidi" w:cstheme="majorBidi"/>
          <w:sz w:val="24"/>
          <w:szCs w:val="24"/>
        </w:rPr>
        <w:t xml:space="preserve">), by and between ________________________, 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>
        <w:rPr>
          <w:rFonts w:asciiTheme="majorBidi" w:hAnsiTheme="majorBidi" w:cstheme="majorBidi"/>
          <w:b/>
          <w:sz w:val="24"/>
          <w:szCs w:val="24"/>
        </w:rPr>
        <w:t>Lessor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and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>
        <w:rPr>
          <w:rFonts w:asciiTheme="majorBidi" w:hAnsiTheme="majorBidi" w:cstheme="majorBidi"/>
          <w:b/>
          <w:sz w:val="24"/>
          <w:szCs w:val="24"/>
        </w:rPr>
        <w:t>Lessee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(collectively referred to as the </w:t>
      </w:r>
      <w:r w:rsidRPr="00800FF4">
        <w:rPr>
          <w:rFonts w:asciiTheme="majorBidi" w:hAnsiTheme="majorBidi" w:cstheme="majorBidi"/>
          <w:b/>
          <w:bCs/>
          <w:sz w:val="24"/>
          <w:szCs w:val="24"/>
        </w:rPr>
        <w:t>“</w:t>
      </w:r>
      <w:r>
        <w:rPr>
          <w:rFonts w:asciiTheme="majorBidi" w:hAnsiTheme="majorBidi" w:cstheme="majorBidi"/>
          <w:b/>
          <w:bCs/>
          <w:sz w:val="24"/>
          <w:szCs w:val="24"/>
        </w:rPr>
        <w:t>Parties</w:t>
      </w:r>
      <w:r w:rsidRPr="00800FF4">
        <w:rPr>
          <w:rFonts w:asciiTheme="majorBidi" w:hAnsiTheme="majorBidi" w:cstheme="majorBidi"/>
          <w:b/>
          <w:bCs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>).</w:t>
      </w:r>
      <w:r>
        <w:rPr>
          <w:rFonts w:asciiTheme="majorBidi" w:hAnsiTheme="majorBidi" w:cstheme="majorBidi"/>
          <w:sz w:val="24"/>
          <w:szCs w:val="24"/>
        </w:rPr>
        <w:br/>
      </w:r>
    </w:p>
    <w:p w14:paraId="66D18D3A" w14:textId="504537BD" w:rsidR="00480A79" w:rsidRPr="00480A79" w:rsidRDefault="00480A79" w:rsidP="00480A79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hAnsiTheme="majorBidi" w:cstheme="majorBidi"/>
          <w:sz w:val="24"/>
          <w:szCs w:val="24"/>
        </w:rPr>
        <w:t>Whereas,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the Parties agree that this Agreement is solely a lease-only agreement and that the Lessee will not be entitled to any other interest except for the vehicle’s usage as indicated in this Agreement.</w:t>
      </w:r>
    </w:p>
    <w:p w14:paraId="4D40BF65" w14:textId="3C3605D1" w:rsidR="00480A79" w:rsidRDefault="00480A79" w:rsidP="00480A79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VEHICLE SPECIFICATIONS</w:t>
      </w:r>
    </w:p>
    <w:p w14:paraId="47FB5C15" w14:textId="77777777" w:rsidR="00480A79" w:rsidRDefault="00480A79" w:rsidP="00480A79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0A078B">
        <w:rPr>
          <w:rFonts w:asciiTheme="majorBidi" w:hAnsiTheme="majorBidi" w:cstheme="majorBidi"/>
          <w:sz w:val="24"/>
          <w:szCs w:val="24"/>
        </w:rPr>
        <w:t>The Parties agree that the below specifications of the vehicle are accurate</w:t>
      </w:r>
      <w:r>
        <w:rPr>
          <w:rFonts w:asciiTheme="majorBidi" w:hAnsiTheme="majorBidi" w:cstheme="majorBidi"/>
          <w:sz w:val="24"/>
          <w:szCs w:val="24"/>
        </w:rPr>
        <w:t xml:space="preserve"> and up to da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6115"/>
      </w:tblGrid>
      <w:tr w:rsidR="00480A79" w14:paraId="2619EFEE" w14:textId="77777777" w:rsidTr="0061151A">
        <w:tc>
          <w:tcPr>
            <w:tcW w:w="3235" w:type="dxa"/>
          </w:tcPr>
          <w:p w14:paraId="11087C08" w14:textId="77777777" w:rsidR="00480A79" w:rsidRDefault="00480A79" w:rsidP="0061151A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ake</w:t>
            </w:r>
          </w:p>
        </w:tc>
        <w:tc>
          <w:tcPr>
            <w:tcW w:w="6115" w:type="dxa"/>
          </w:tcPr>
          <w:p w14:paraId="0D8AEFB0" w14:textId="77777777" w:rsidR="00480A79" w:rsidRDefault="00480A79" w:rsidP="0061151A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80A79" w14:paraId="54EB556C" w14:textId="77777777" w:rsidTr="0061151A">
        <w:tc>
          <w:tcPr>
            <w:tcW w:w="3235" w:type="dxa"/>
          </w:tcPr>
          <w:p w14:paraId="4C1651C1" w14:textId="77777777" w:rsidR="00480A79" w:rsidRDefault="00480A79" w:rsidP="0061151A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odel</w:t>
            </w:r>
          </w:p>
        </w:tc>
        <w:tc>
          <w:tcPr>
            <w:tcW w:w="6115" w:type="dxa"/>
          </w:tcPr>
          <w:p w14:paraId="0F4B4038" w14:textId="77777777" w:rsidR="00480A79" w:rsidRDefault="00480A79" w:rsidP="0061151A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80A79" w14:paraId="2BEDFC37" w14:textId="77777777" w:rsidTr="0061151A">
        <w:tc>
          <w:tcPr>
            <w:tcW w:w="3235" w:type="dxa"/>
          </w:tcPr>
          <w:p w14:paraId="6338E919" w14:textId="77777777" w:rsidR="00480A79" w:rsidRDefault="00480A79" w:rsidP="0061151A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ody Type</w:t>
            </w:r>
          </w:p>
        </w:tc>
        <w:tc>
          <w:tcPr>
            <w:tcW w:w="6115" w:type="dxa"/>
          </w:tcPr>
          <w:p w14:paraId="19534E42" w14:textId="77777777" w:rsidR="00480A79" w:rsidRDefault="00480A79" w:rsidP="0061151A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80A79" w14:paraId="43AB36D0" w14:textId="77777777" w:rsidTr="0061151A">
        <w:tc>
          <w:tcPr>
            <w:tcW w:w="3235" w:type="dxa"/>
          </w:tcPr>
          <w:p w14:paraId="63F19355" w14:textId="77777777" w:rsidR="00480A79" w:rsidRDefault="00480A79" w:rsidP="0061151A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ody Color</w:t>
            </w:r>
          </w:p>
        </w:tc>
        <w:tc>
          <w:tcPr>
            <w:tcW w:w="6115" w:type="dxa"/>
          </w:tcPr>
          <w:p w14:paraId="45AE1D6A" w14:textId="77777777" w:rsidR="00480A79" w:rsidRDefault="00480A79" w:rsidP="0061151A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80A79" w14:paraId="4B395700" w14:textId="77777777" w:rsidTr="0061151A">
        <w:tc>
          <w:tcPr>
            <w:tcW w:w="3235" w:type="dxa"/>
          </w:tcPr>
          <w:p w14:paraId="1A629219" w14:textId="77777777" w:rsidR="00480A79" w:rsidRDefault="00480A79" w:rsidP="0061151A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Year</w:t>
            </w:r>
          </w:p>
        </w:tc>
        <w:tc>
          <w:tcPr>
            <w:tcW w:w="6115" w:type="dxa"/>
          </w:tcPr>
          <w:p w14:paraId="528B75F7" w14:textId="77777777" w:rsidR="00480A79" w:rsidRDefault="00480A79" w:rsidP="0061151A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80A79" w14:paraId="1D687FFA" w14:textId="77777777" w:rsidTr="0061151A">
        <w:tc>
          <w:tcPr>
            <w:tcW w:w="3235" w:type="dxa"/>
          </w:tcPr>
          <w:p w14:paraId="71CB85C5" w14:textId="77777777" w:rsidR="00480A79" w:rsidRDefault="00480A79" w:rsidP="0061151A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iles/Kilometers</w:t>
            </w:r>
          </w:p>
        </w:tc>
        <w:tc>
          <w:tcPr>
            <w:tcW w:w="6115" w:type="dxa"/>
          </w:tcPr>
          <w:p w14:paraId="27D7D08D" w14:textId="77777777" w:rsidR="00480A79" w:rsidRDefault="00480A79" w:rsidP="0061151A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80A79" w14:paraId="0BEE14E8" w14:textId="77777777" w:rsidTr="0061151A">
        <w:tc>
          <w:tcPr>
            <w:tcW w:w="3235" w:type="dxa"/>
          </w:tcPr>
          <w:p w14:paraId="4D0249A0" w14:textId="77777777" w:rsidR="00480A79" w:rsidRDefault="00480A79" w:rsidP="0061151A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Vehicle Identification Number</w:t>
            </w:r>
          </w:p>
        </w:tc>
        <w:tc>
          <w:tcPr>
            <w:tcW w:w="6115" w:type="dxa"/>
          </w:tcPr>
          <w:p w14:paraId="6BCF549E" w14:textId="77777777" w:rsidR="00480A79" w:rsidRDefault="00480A79" w:rsidP="0061151A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80A79" w14:paraId="535685F3" w14:textId="77777777" w:rsidTr="0061151A">
        <w:tc>
          <w:tcPr>
            <w:tcW w:w="3235" w:type="dxa"/>
          </w:tcPr>
          <w:p w14:paraId="47A4C426" w14:textId="77777777" w:rsidR="00480A79" w:rsidRDefault="00480A79" w:rsidP="0061151A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ther</w:t>
            </w:r>
          </w:p>
        </w:tc>
        <w:tc>
          <w:tcPr>
            <w:tcW w:w="6115" w:type="dxa"/>
          </w:tcPr>
          <w:p w14:paraId="1705C4AB" w14:textId="77777777" w:rsidR="00480A79" w:rsidRDefault="00480A79" w:rsidP="0061151A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395D8D1A" w14:textId="77777777" w:rsidR="00480A79" w:rsidRPr="000A078B" w:rsidRDefault="00480A79" w:rsidP="00480A79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4FADF68" w14:textId="77777777" w:rsidR="00480A79" w:rsidRDefault="00480A79" w:rsidP="00480A79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PAYMENT AND PAYMENT TERMS</w:t>
      </w:r>
    </w:p>
    <w:p w14:paraId="37598521" w14:textId="18F6D2E9" w:rsidR="00480A79" w:rsidRDefault="00480A79" w:rsidP="00480A79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A078B">
        <w:rPr>
          <w:rFonts w:asciiTheme="majorBidi" w:hAnsiTheme="majorBidi" w:cstheme="majorBidi"/>
          <w:sz w:val="24"/>
          <w:szCs w:val="24"/>
        </w:rPr>
        <w:t xml:space="preserve">The Parties agree that the </w:t>
      </w:r>
      <w:r>
        <w:rPr>
          <w:rFonts w:asciiTheme="majorBidi" w:hAnsiTheme="majorBidi" w:cstheme="majorBidi"/>
          <w:sz w:val="24"/>
          <w:szCs w:val="24"/>
        </w:rPr>
        <w:t>leasing</w:t>
      </w:r>
      <w:r w:rsidRPr="000A078B">
        <w:rPr>
          <w:rFonts w:asciiTheme="majorBidi" w:hAnsiTheme="majorBidi" w:cstheme="majorBidi"/>
          <w:sz w:val="24"/>
          <w:szCs w:val="24"/>
        </w:rPr>
        <w:t xml:space="preserve"> price of the vehicle will amount to $</w:t>
      </w:r>
      <w:r w:rsidRPr="000A078B">
        <w:rPr>
          <w:rFonts w:ascii="Times New Roman" w:eastAsia="Times New Roman" w:hAnsi="Times New Roman" w:cs="Times New Roman"/>
          <w:sz w:val="24"/>
          <w:szCs w:val="24"/>
        </w:rPr>
        <w:t xml:space="preserve">________________. </w:t>
      </w:r>
    </w:p>
    <w:p w14:paraId="00550F7F" w14:textId="77777777" w:rsidR="00480A79" w:rsidRDefault="00480A79" w:rsidP="00480A79">
      <w:pPr>
        <w:pStyle w:val="ListParagraph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A4019B5" w14:textId="77777777" w:rsidR="00480A79" w:rsidRPr="00D45ADF" w:rsidRDefault="00480A79" w:rsidP="00480A79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Parties further agree that </w:t>
      </w:r>
      <w:r>
        <w:rPr>
          <w:rFonts w:asciiTheme="majorBidi" w:hAnsiTheme="majorBidi" w:cstheme="majorBidi"/>
          <w:sz w:val="24"/>
          <w:szCs w:val="24"/>
        </w:rPr>
        <w:t xml:space="preserve">the preferred method of payment is </w:t>
      </w:r>
      <w:r w:rsidRPr="007C59AC">
        <w:rPr>
          <w:rFonts w:ascii="Times New Roman" w:eastAsia="Times New Roman" w:hAnsi="Times New Roman" w:cs="Times New Roman"/>
          <w:sz w:val="24"/>
          <w:szCs w:val="24"/>
        </w:rPr>
        <w:t>________________.</w:t>
      </w:r>
    </w:p>
    <w:p w14:paraId="682712CA" w14:textId="77777777" w:rsidR="00480A79" w:rsidRPr="00D45ADF" w:rsidRDefault="00480A79" w:rsidP="00480A79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</w:p>
    <w:p w14:paraId="6F3C4B43" w14:textId="0A689BCC" w:rsidR="00480A79" w:rsidRPr="00480A79" w:rsidRDefault="00480A79" w:rsidP="00480A79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refundable security deposit amounting to </w:t>
      </w:r>
      <w:r w:rsidRPr="000A078B">
        <w:rPr>
          <w:rFonts w:asciiTheme="majorBidi" w:hAnsiTheme="majorBidi" w:cstheme="majorBidi"/>
          <w:sz w:val="24"/>
          <w:szCs w:val="24"/>
        </w:rPr>
        <w:t>$</w:t>
      </w:r>
      <w:r w:rsidRPr="000A078B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ill be paid to the lessor on the day of signing this Agreement. </w:t>
      </w:r>
    </w:p>
    <w:p w14:paraId="6F3D2C19" w14:textId="77777777" w:rsidR="00480A79" w:rsidRPr="00480A79" w:rsidRDefault="00480A79" w:rsidP="00480A79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31AC2738" w14:textId="20063369" w:rsidR="0071124C" w:rsidRDefault="00480A79" w:rsidP="0071124C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480A79">
        <w:rPr>
          <w:rFonts w:asciiTheme="majorBidi" w:hAnsiTheme="majorBidi" w:cstheme="majorBidi"/>
          <w:b/>
          <w:bCs/>
          <w:sz w:val="24"/>
          <w:szCs w:val="24"/>
          <w:u w:val="single"/>
        </w:rPr>
        <w:t>AGREEMENT DURATI</w:t>
      </w:r>
      <w:r w:rsidR="0071124C">
        <w:rPr>
          <w:rFonts w:asciiTheme="majorBidi" w:hAnsiTheme="majorBidi" w:cstheme="majorBidi"/>
          <w:b/>
          <w:bCs/>
          <w:sz w:val="24"/>
          <w:szCs w:val="24"/>
          <w:u w:val="single"/>
        </w:rPr>
        <w:t>ON</w:t>
      </w:r>
    </w:p>
    <w:p w14:paraId="28EF132B" w14:textId="52DCD002" w:rsidR="0071124C" w:rsidRPr="0071124C" w:rsidRDefault="0071124C" w:rsidP="0071124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71124C">
        <w:rPr>
          <w:rFonts w:asciiTheme="majorBidi" w:hAnsiTheme="majorBidi" w:cstheme="majorBidi"/>
          <w:sz w:val="24"/>
          <w:szCs w:val="24"/>
        </w:rPr>
        <w:t xml:space="preserve">The Parties agree that </w:t>
      </w:r>
      <w:r>
        <w:rPr>
          <w:rFonts w:asciiTheme="majorBidi" w:hAnsiTheme="majorBidi" w:cstheme="majorBidi"/>
          <w:sz w:val="24"/>
          <w:szCs w:val="24"/>
        </w:rPr>
        <w:t xml:space="preserve">this Agreement will begin on </w:t>
      </w:r>
      <w:r w:rsidRPr="000A078B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will remain in full force until </w:t>
      </w:r>
      <w:r w:rsidRPr="000A078B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unless an addendum to this Agreement is provided by the Parties agreeing on different terms. </w:t>
      </w:r>
    </w:p>
    <w:p w14:paraId="61824033" w14:textId="64BC17A5" w:rsidR="00480A79" w:rsidRDefault="00480A79" w:rsidP="00480A79">
      <w:pPr>
        <w:rPr>
          <w:rFonts w:asciiTheme="majorBidi" w:hAnsiTheme="majorBidi" w:cstheme="majorBidi"/>
          <w:b/>
          <w:sz w:val="24"/>
          <w:szCs w:val="24"/>
          <w:u w:val="single"/>
        </w:rPr>
      </w:pPr>
      <w:r w:rsidRPr="00480A79">
        <w:rPr>
          <w:rFonts w:asciiTheme="majorBidi" w:hAnsiTheme="majorBidi" w:cstheme="majorBidi"/>
          <w:b/>
          <w:sz w:val="24"/>
          <w:szCs w:val="24"/>
          <w:u w:val="single"/>
        </w:rPr>
        <w:t>VEHICLE USAGE</w:t>
      </w:r>
    </w:p>
    <w:p w14:paraId="1EE40CE7" w14:textId="32CFC080" w:rsidR="0071124C" w:rsidRPr="0071124C" w:rsidRDefault="0071124C" w:rsidP="0071124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Cs/>
          <w:sz w:val="24"/>
          <w:szCs w:val="24"/>
        </w:rPr>
      </w:pPr>
      <w:r w:rsidRPr="0071124C">
        <w:rPr>
          <w:rFonts w:asciiTheme="majorBidi" w:hAnsiTheme="majorBidi" w:cstheme="majorBidi"/>
          <w:bCs/>
          <w:sz w:val="24"/>
          <w:szCs w:val="24"/>
        </w:rPr>
        <w:t xml:space="preserve">The Parties agree that the usage of the vehicle will only be personal and not for any other purposes. </w:t>
      </w:r>
    </w:p>
    <w:p w14:paraId="46EB7F15" w14:textId="24A8753C" w:rsidR="0071124C" w:rsidRDefault="0071124C" w:rsidP="00480A79">
      <w:pPr>
        <w:rPr>
          <w:rFonts w:asciiTheme="majorBidi" w:hAnsiTheme="majorBidi" w:cstheme="majorBidi"/>
          <w:b/>
          <w:sz w:val="24"/>
          <w:szCs w:val="24"/>
          <w:u w:val="single"/>
        </w:rPr>
      </w:pPr>
      <w:r>
        <w:rPr>
          <w:rFonts w:asciiTheme="majorBidi" w:hAnsiTheme="majorBidi" w:cstheme="majorBidi"/>
          <w:b/>
          <w:sz w:val="24"/>
          <w:szCs w:val="24"/>
          <w:u w:val="single"/>
        </w:rPr>
        <w:lastRenderedPageBreak/>
        <w:t>LATE RETURN</w:t>
      </w:r>
    </w:p>
    <w:p w14:paraId="76ACF83C" w14:textId="077551E6" w:rsidR="0071124C" w:rsidRPr="0071124C" w:rsidRDefault="0071124C" w:rsidP="0071124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 xml:space="preserve">In case of late return of the vehicle by the Lessee, the Parties agree that an amount of </w:t>
      </w:r>
      <w:r w:rsidRPr="000A078B">
        <w:rPr>
          <w:rFonts w:asciiTheme="majorBidi" w:hAnsiTheme="majorBidi" w:cstheme="majorBidi"/>
          <w:sz w:val="24"/>
          <w:szCs w:val="24"/>
        </w:rPr>
        <w:t>$</w:t>
      </w:r>
      <w:r w:rsidRPr="000A078B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ill be paid to the Lessor for every day that is beyond the end of the lease period. </w:t>
      </w:r>
    </w:p>
    <w:p w14:paraId="77203AEE" w14:textId="77777777" w:rsidR="00480A79" w:rsidRPr="00D45ADF" w:rsidRDefault="00480A79" w:rsidP="00480A79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D45ADF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WARRANTIES AND GUARANTEES </w:t>
      </w:r>
    </w:p>
    <w:p w14:paraId="2A81A463" w14:textId="63D91ADB" w:rsidR="00480A79" w:rsidRPr="00480A79" w:rsidRDefault="00480A79" w:rsidP="00480A79">
      <w:pPr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480A79">
        <w:rPr>
          <w:rFonts w:ascii="Times New Roman" w:eastAsia="Times New Roman" w:hAnsi="Times New Roman" w:cs="Times New Roman"/>
          <w:i/>
          <w:iCs/>
          <w:sz w:val="24"/>
          <w:szCs w:val="24"/>
        </w:rPr>
        <w:t>The Lessor warrants the following:</w:t>
      </w:r>
    </w:p>
    <w:p w14:paraId="4A8C4168" w14:textId="78CEFEBD" w:rsidR="00480A79" w:rsidRDefault="00480A79" w:rsidP="00480A79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e/she is fully entitled and authorized to lease the vehicle.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01B60BA6" w14:textId="6724BD0B" w:rsidR="00480A79" w:rsidRDefault="00480A79" w:rsidP="00480A79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vehicle is leased free of any encumbrances, legal claims, court orders and/or liens.</w:t>
      </w:r>
    </w:p>
    <w:p w14:paraId="07753F05" w14:textId="71DF238E" w:rsidR="0071124C" w:rsidRDefault="0071124C" w:rsidP="00480A79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vehicle is fully/partially insured.</w:t>
      </w:r>
    </w:p>
    <w:p w14:paraId="3FE9A31D" w14:textId="77777777" w:rsidR="00480A79" w:rsidRDefault="00480A79" w:rsidP="00480A79">
      <w:pPr>
        <w:pStyle w:val="ListParagraph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1237824" w14:textId="77777777" w:rsidR="00480A79" w:rsidRDefault="00480A79" w:rsidP="00480A79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vehicle does not possess any damage requiring repairs amounting to more than </w:t>
      </w:r>
      <w:r w:rsidRPr="000A078B">
        <w:rPr>
          <w:rFonts w:asciiTheme="majorBidi" w:hAnsiTheme="majorBidi" w:cstheme="majorBidi"/>
          <w:sz w:val="24"/>
          <w:szCs w:val="24"/>
        </w:rPr>
        <w:t>$</w:t>
      </w:r>
      <w:r w:rsidRPr="000A078B">
        <w:rPr>
          <w:rFonts w:ascii="Times New Roman" w:eastAsia="Times New Roman" w:hAnsi="Times New Roman" w:cs="Times New Roman"/>
          <w:sz w:val="24"/>
          <w:szCs w:val="24"/>
        </w:rPr>
        <w:t xml:space="preserve">________________. 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8C4B713" w14:textId="732A09B5" w:rsidR="00480A79" w:rsidRDefault="00480A79" w:rsidP="00480A79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vehicle does not possess any orders for inspection.</w:t>
      </w:r>
    </w:p>
    <w:p w14:paraId="2EC34CC2" w14:textId="77777777" w:rsidR="00480A79" w:rsidRDefault="00480A79" w:rsidP="00480A79">
      <w:pPr>
        <w:pStyle w:val="ListParagraph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131EBA7" w14:textId="060CF6F5" w:rsidR="00480A79" w:rsidRDefault="00480A79" w:rsidP="00480A79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o solely lease the vehicle to approved drivers. </w:t>
      </w:r>
    </w:p>
    <w:p w14:paraId="2DD085E6" w14:textId="77777777" w:rsidR="00480A79" w:rsidRPr="00480A79" w:rsidRDefault="00480A79" w:rsidP="00480A79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43F02D80" w14:textId="772F4F38" w:rsidR="00480A79" w:rsidRPr="00480A79" w:rsidRDefault="00480A79" w:rsidP="00480A79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t to request the return of the vehicle unreasonably. </w:t>
      </w:r>
    </w:p>
    <w:p w14:paraId="6B19DACA" w14:textId="22C41D2D" w:rsidR="00480A79" w:rsidRPr="00480A79" w:rsidRDefault="00480A79" w:rsidP="00480A79">
      <w:pPr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480A7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Lessee</w:t>
      </w:r>
      <w:r w:rsidRPr="00480A7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warrants the following:</w:t>
      </w:r>
    </w:p>
    <w:p w14:paraId="3826CF6C" w14:textId="4BAB1229" w:rsidR="00480A79" w:rsidRDefault="00480A79" w:rsidP="00480A79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pay the full costs of fuel.</w:t>
      </w:r>
      <w:r w:rsidR="0071124C">
        <w:rPr>
          <w:rFonts w:ascii="Times New Roman" w:eastAsia="Times New Roman" w:hAnsi="Times New Roman" w:cs="Times New Roman"/>
          <w:sz w:val="24"/>
          <w:szCs w:val="24"/>
        </w:rPr>
        <w:tab/>
      </w:r>
      <w:r w:rsidR="0071124C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7EDF0404" w14:textId="0A54C419" w:rsidR="00480A79" w:rsidRDefault="00480A79" w:rsidP="00480A79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t to take the vehicle out of the region unless a written consent is obtained from the Lessor.</w:t>
      </w:r>
    </w:p>
    <w:p w14:paraId="70F3A761" w14:textId="7CE48DE6" w:rsidR="00480A79" w:rsidRDefault="00480A79" w:rsidP="00480A79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return the vehicle upon the conclusion of the leasing period.</w:t>
      </w:r>
      <w:r w:rsidR="0071124C">
        <w:rPr>
          <w:rFonts w:ascii="Times New Roman" w:eastAsia="Times New Roman" w:hAnsi="Times New Roman" w:cs="Times New Roman"/>
          <w:sz w:val="24"/>
          <w:szCs w:val="24"/>
        </w:rPr>
        <w:tab/>
      </w:r>
      <w:r w:rsidR="0071124C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FA7F40A" w14:textId="7CDAD166" w:rsidR="00480A79" w:rsidRDefault="00480A79" w:rsidP="00480A79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t to operate the vehicle when and if under the influence </w:t>
      </w:r>
      <w:r w:rsidR="0071124C">
        <w:rPr>
          <w:rFonts w:ascii="Times New Roman" w:eastAsia="Times New Roman" w:hAnsi="Times New Roman" w:cs="Times New Roman"/>
          <w:sz w:val="24"/>
          <w:szCs w:val="24"/>
        </w:rPr>
        <w:t xml:space="preserve">of alcohol or any other intoxicating substances. </w:t>
      </w:r>
      <w:r w:rsidR="0071124C">
        <w:rPr>
          <w:rFonts w:ascii="Times New Roman" w:eastAsia="Times New Roman" w:hAnsi="Times New Roman" w:cs="Times New Roman"/>
          <w:sz w:val="24"/>
          <w:szCs w:val="24"/>
        </w:rPr>
        <w:tab/>
      </w:r>
      <w:r w:rsidR="0071124C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0E7A92D" w14:textId="73BC1C0D" w:rsidR="0071124C" w:rsidRDefault="0071124C" w:rsidP="00480A79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o pay the Lessor the leasing amount in full. </w:t>
      </w:r>
    </w:p>
    <w:p w14:paraId="128D182F" w14:textId="77777777" w:rsidR="0071124C" w:rsidRDefault="0071124C" w:rsidP="0071124C">
      <w:pPr>
        <w:pStyle w:val="ListParagraph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2CEB4F8" w14:textId="19E840B9" w:rsidR="0071124C" w:rsidRPr="0071124C" w:rsidRDefault="0071124C" w:rsidP="0071124C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t to sublease the vehicle.</w:t>
      </w:r>
    </w:p>
    <w:p w14:paraId="3DB01E02" w14:textId="77777777" w:rsidR="00480A79" w:rsidRDefault="00480A79" w:rsidP="00480A79">
      <w:pPr>
        <w:pStyle w:val="ListParagraph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9A4AC3A" w14:textId="77777777" w:rsidR="00480A79" w:rsidRDefault="00480A79" w:rsidP="00480A79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bookmarkStart w:id="1" w:name="_Hlk122732271"/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LIABILITY</w:t>
      </w:r>
    </w:p>
    <w:p w14:paraId="7D700F00" w14:textId="333E61EE" w:rsidR="00480A79" w:rsidRPr="00363652" w:rsidRDefault="00480A79" w:rsidP="00363652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6C07">
        <w:rPr>
          <w:rFonts w:ascii="Times New Roman" w:eastAsia="Times New Roman" w:hAnsi="Times New Roman" w:cs="Times New Roman"/>
          <w:sz w:val="24"/>
          <w:szCs w:val="24"/>
        </w:rPr>
        <w:t>Under no circumstances wil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 w:rsidRPr="005B6C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63652"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63652">
        <w:rPr>
          <w:rFonts w:ascii="Times New Roman" w:eastAsia="Times New Roman" w:hAnsi="Times New Roman" w:cs="Times New Roman"/>
          <w:sz w:val="24"/>
          <w:szCs w:val="24"/>
        </w:rPr>
        <w:t>Parties</w:t>
      </w:r>
      <w:r w:rsidRPr="005B6C07">
        <w:rPr>
          <w:rFonts w:ascii="Times New Roman" w:eastAsia="Times New Roman" w:hAnsi="Times New Roman" w:cs="Times New Roman"/>
          <w:sz w:val="24"/>
          <w:szCs w:val="24"/>
        </w:rPr>
        <w:t xml:space="preserve"> be liable for any indirect, special, consequential, or punitive damages arising out of </w:t>
      </w:r>
      <w:r w:rsidR="00363652">
        <w:rPr>
          <w:rFonts w:ascii="Times New Roman" w:eastAsia="Times New Roman" w:hAnsi="Times New Roman" w:cs="Times New Roman"/>
          <w:sz w:val="24"/>
          <w:szCs w:val="24"/>
        </w:rPr>
        <w:t>and/</w:t>
      </w:r>
      <w:r w:rsidRPr="005B6C07">
        <w:rPr>
          <w:rFonts w:ascii="Times New Roman" w:eastAsia="Times New Roman" w:hAnsi="Times New Roman" w:cs="Times New Roman"/>
          <w:sz w:val="24"/>
          <w:szCs w:val="24"/>
        </w:rPr>
        <w:t xml:space="preserve">or </w:t>
      </w:r>
      <w:r w:rsidR="00363652">
        <w:rPr>
          <w:rFonts w:ascii="Times New Roman" w:eastAsia="Times New Roman" w:hAnsi="Times New Roman" w:cs="Times New Roman"/>
          <w:sz w:val="24"/>
          <w:szCs w:val="24"/>
        </w:rPr>
        <w:t>relevant</w:t>
      </w:r>
      <w:r w:rsidRPr="005B6C07">
        <w:rPr>
          <w:rFonts w:ascii="Times New Roman" w:eastAsia="Times New Roman" w:hAnsi="Times New Roman" w:cs="Times New Roman"/>
          <w:sz w:val="24"/>
          <w:szCs w:val="24"/>
        </w:rPr>
        <w:t xml:space="preserve"> to this Agreement or the transactions </w:t>
      </w:r>
      <w:r w:rsidR="00363652">
        <w:rPr>
          <w:rFonts w:ascii="Times New Roman" w:eastAsia="Times New Roman" w:hAnsi="Times New Roman" w:cs="Times New Roman"/>
          <w:sz w:val="24"/>
          <w:szCs w:val="24"/>
        </w:rPr>
        <w:t>the Agreement</w:t>
      </w:r>
      <w:r w:rsidRPr="005B6C07">
        <w:rPr>
          <w:rFonts w:ascii="Times New Roman" w:eastAsia="Times New Roman" w:hAnsi="Times New Roman" w:cs="Times New Roman"/>
          <w:sz w:val="24"/>
          <w:szCs w:val="24"/>
        </w:rPr>
        <w:t xml:space="preserve"> contemplates</w:t>
      </w:r>
      <w:r w:rsidR="00363652">
        <w:rPr>
          <w:rFonts w:ascii="Times New Roman" w:eastAsia="Times New Roman" w:hAnsi="Times New Roman" w:cs="Times New Roman"/>
          <w:sz w:val="24"/>
          <w:szCs w:val="24"/>
        </w:rPr>
        <w:t>. This is i</w:t>
      </w:r>
      <w:r w:rsidRPr="00363652">
        <w:rPr>
          <w:rFonts w:ascii="Times New Roman" w:eastAsia="Times New Roman" w:hAnsi="Times New Roman" w:cs="Times New Roman"/>
          <w:sz w:val="24"/>
          <w:szCs w:val="24"/>
        </w:rPr>
        <w:t>n case such is not related to the direct result of one of the party’s negligence or breach.</w:t>
      </w:r>
    </w:p>
    <w:bookmarkEnd w:id="1"/>
    <w:p w14:paraId="1894C2B8" w14:textId="77777777" w:rsidR="00363652" w:rsidRDefault="00363652" w:rsidP="00363652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DISPUTE RESOLUTION</w:t>
      </w:r>
    </w:p>
    <w:p w14:paraId="426FAB28" w14:textId="20F7403E" w:rsidR="00480A79" w:rsidRPr="00363652" w:rsidRDefault="00363652" w:rsidP="00363652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ny dispute </w:t>
      </w:r>
      <w:r>
        <w:rPr>
          <w:rFonts w:ascii="Times New Roman" w:eastAsia="Times New Roman" w:hAnsi="Times New Roman" w:cs="Times New Roman"/>
          <w:sz w:val="24"/>
          <w:szCs w:val="24"/>
        </w:rPr>
        <w:t>and/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or difference arising out of or </w:t>
      </w:r>
      <w:r>
        <w:rPr>
          <w:rFonts w:ascii="Times New Roman" w:eastAsia="Times New Roman" w:hAnsi="Times New Roman" w:cs="Times New Roman"/>
          <w:sz w:val="24"/>
          <w:szCs w:val="24"/>
        </w:rPr>
        <w:t>related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this Agreement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be submitted to ________________ (Arbitration/mediation/negotiation) </w:t>
      </w:r>
      <w:r>
        <w:rPr>
          <w:rFonts w:ascii="Times New Roman" w:eastAsia="Times New Roman" w:hAnsi="Times New Roman" w:cs="Times New Roman"/>
          <w:sz w:val="24"/>
          <w:szCs w:val="24"/>
        </w:rPr>
        <w:t>according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>, and subject to the laws of ________________.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ab/>
      </w:r>
      <w:r w:rsidR="00480A79" w:rsidRPr="00363652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34A15CDB" w14:textId="77777777" w:rsidR="00363652" w:rsidRDefault="00363652" w:rsidP="00363652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t>GOVERNING LAW</w:t>
      </w:r>
    </w:p>
    <w:p w14:paraId="2D73FBD3" w14:textId="77777777" w:rsidR="00363652" w:rsidRPr="006D4308" w:rsidRDefault="00000000" w:rsidP="0036365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hyperlink r:id="rId5" w:history="1">
        <w:r w:rsidR="00363652" w:rsidRPr="001366AF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="00363652" w:rsidRPr="001366A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63652">
        <w:rPr>
          <w:rFonts w:ascii="Times New Roman" w:eastAsia="Times New Roman" w:hAnsi="Times New Roman" w:cs="Times New Roman"/>
          <w:sz w:val="24"/>
          <w:szCs w:val="24"/>
        </w:rPr>
        <w:t>will</w:t>
      </w:r>
      <w:r w:rsidR="00363652" w:rsidRPr="001366AF">
        <w:rPr>
          <w:rFonts w:ascii="Times New Roman" w:eastAsia="Times New Roman" w:hAnsi="Times New Roman" w:cs="Times New Roman"/>
          <w:sz w:val="24"/>
          <w:szCs w:val="24"/>
        </w:rPr>
        <w:t xml:space="preserve"> be governed by and construed </w:t>
      </w:r>
      <w:r w:rsidR="00363652">
        <w:rPr>
          <w:rFonts w:ascii="Times New Roman" w:eastAsia="Times New Roman" w:hAnsi="Times New Roman" w:cs="Times New Roman"/>
          <w:sz w:val="24"/>
          <w:szCs w:val="24"/>
        </w:rPr>
        <w:t xml:space="preserve">according to </w:t>
      </w:r>
      <w:r w:rsidR="00363652" w:rsidRPr="001366AF">
        <w:rPr>
          <w:rFonts w:ascii="Times New Roman" w:eastAsia="Times New Roman" w:hAnsi="Times New Roman" w:cs="Times New Roman"/>
          <w:sz w:val="24"/>
          <w:szCs w:val="24"/>
        </w:rPr>
        <w:t>the laws of</w:t>
      </w:r>
    </w:p>
    <w:p w14:paraId="5590A551" w14:textId="77777777" w:rsidR="00363652" w:rsidRDefault="00363652" w:rsidP="00363652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t>________________.</w:t>
      </w:r>
    </w:p>
    <w:p w14:paraId="40686CA5" w14:textId="77777777" w:rsidR="00363652" w:rsidRDefault="00363652" w:rsidP="00363652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ENTIRE AGREEMENT</w:t>
      </w:r>
    </w:p>
    <w:p w14:paraId="011CD3C1" w14:textId="77777777" w:rsidR="00363652" w:rsidRDefault="00000000" w:rsidP="0036365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="00363652" w:rsidRPr="00AA2E70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="00363652" w:rsidRPr="00AA2E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63652">
        <w:rPr>
          <w:rFonts w:ascii="Times New Roman" w:eastAsia="Times New Roman" w:hAnsi="Times New Roman" w:cs="Times New Roman"/>
          <w:sz w:val="24"/>
          <w:szCs w:val="24"/>
        </w:rPr>
        <w:t>is complete</w:t>
      </w:r>
      <w:r w:rsidR="00363652" w:rsidRPr="00AA2E70">
        <w:rPr>
          <w:rFonts w:ascii="Times New Roman" w:eastAsia="Times New Roman" w:hAnsi="Times New Roman" w:cs="Times New Roman"/>
          <w:sz w:val="24"/>
          <w:szCs w:val="24"/>
        </w:rPr>
        <w:t xml:space="preserve"> and with respect to the subject matter</w:t>
      </w:r>
      <w:r w:rsidR="00363652">
        <w:rPr>
          <w:rFonts w:ascii="Times New Roman" w:eastAsia="Times New Roman" w:hAnsi="Times New Roman" w:cs="Times New Roman"/>
          <w:sz w:val="24"/>
          <w:szCs w:val="24"/>
        </w:rPr>
        <w:t xml:space="preserve"> herein</w:t>
      </w:r>
      <w:r w:rsidR="00363652" w:rsidRPr="00AA2E70">
        <w:rPr>
          <w:rFonts w:ascii="Times New Roman" w:eastAsia="Times New Roman" w:hAnsi="Times New Roman" w:cs="Times New Roman"/>
          <w:sz w:val="24"/>
          <w:szCs w:val="24"/>
        </w:rPr>
        <w:t xml:space="preserve">, supersedes all </w:t>
      </w:r>
      <w:r w:rsidR="00363652">
        <w:rPr>
          <w:rFonts w:ascii="Times New Roman" w:eastAsia="Times New Roman" w:hAnsi="Times New Roman" w:cs="Times New Roman"/>
          <w:sz w:val="24"/>
          <w:szCs w:val="24"/>
        </w:rPr>
        <w:t xml:space="preserve">and any </w:t>
      </w:r>
      <w:r w:rsidR="00363652" w:rsidRPr="00AA2E70">
        <w:rPr>
          <w:rFonts w:ascii="Times New Roman" w:eastAsia="Times New Roman" w:hAnsi="Times New Roman" w:cs="Times New Roman"/>
          <w:sz w:val="24"/>
          <w:szCs w:val="24"/>
        </w:rPr>
        <w:t>prior agreements, understandings, and conditions, express</w:t>
      </w:r>
      <w:r w:rsidR="00363652">
        <w:rPr>
          <w:rFonts w:ascii="Times New Roman" w:eastAsia="Times New Roman" w:hAnsi="Times New Roman" w:cs="Times New Roman"/>
          <w:sz w:val="24"/>
          <w:szCs w:val="24"/>
        </w:rPr>
        <w:t>ed</w:t>
      </w:r>
      <w:r w:rsidR="00363652" w:rsidRPr="00AA2E70">
        <w:rPr>
          <w:rFonts w:ascii="Times New Roman" w:eastAsia="Times New Roman" w:hAnsi="Times New Roman" w:cs="Times New Roman"/>
          <w:sz w:val="24"/>
          <w:szCs w:val="24"/>
        </w:rPr>
        <w:t xml:space="preserve"> or implied, </w:t>
      </w:r>
      <w:proofErr w:type="gramStart"/>
      <w:r w:rsidR="00363652" w:rsidRPr="00AA2E70">
        <w:rPr>
          <w:rFonts w:ascii="Times New Roman" w:eastAsia="Times New Roman" w:hAnsi="Times New Roman" w:cs="Times New Roman"/>
          <w:sz w:val="24"/>
          <w:szCs w:val="24"/>
        </w:rPr>
        <w:t>written</w:t>
      </w:r>
      <w:proofErr w:type="gramEnd"/>
      <w:r w:rsidR="00363652">
        <w:rPr>
          <w:rFonts w:ascii="Times New Roman" w:eastAsia="Times New Roman" w:hAnsi="Times New Roman" w:cs="Times New Roman"/>
          <w:sz w:val="24"/>
          <w:szCs w:val="24"/>
        </w:rPr>
        <w:t xml:space="preserve"> or oral</w:t>
      </w:r>
      <w:r w:rsidR="00363652" w:rsidRPr="00AA2E70">
        <w:rPr>
          <w:rFonts w:ascii="Times New Roman" w:eastAsia="Times New Roman" w:hAnsi="Times New Roman" w:cs="Times New Roman"/>
          <w:sz w:val="24"/>
          <w:szCs w:val="24"/>
        </w:rPr>
        <w:t xml:space="preserve">, of any nature with respect to the subject matter </w:t>
      </w:r>
      <w:r w:rsidR="00363652">
        <w:rPr>
          <w:rFonts w:ascii="Times New Roman" w:eastAsia="Times New Roman" w:hAnsi="Times New Roman" w:cs="Times New Roman"/>
          <w:sz w:val="24"/>
          <w:szCs w:val="24"/>
        </w:rPr>
        <w:t>herein</w:t>
      </w:r>
      <w:r w:rsidR="00363652" w:rsidRPr="00AA2E70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49F45679" w14:textId="77777777" w:rsidR="00363652" w:rsidRDefault="00363652" w:rsidP="00363652">
      <w:pPr>
        <w:pStyle w:val="ListParagraph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DA6451D" w14:textId="77777777" w:rsidR="00363652" w:rsidRPr="000A440C" w:rsidRDefault="00363652" w:rsidP="0036365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A2E70">
        <w:rPr>
          <w:rFonts w:ascii="Times New Roman" w:eastAsia="Times New Roman" w:hAnsi="Times New Roman" w:cs="Times New Roman"/>
          <w:sz w:val="24"/>
          <w:szCs w:val="24"/>
        </w:rPr>
        <w:t>The express</w:t>
      </w:r>
      <w:r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terms control and supersede any course of performance and/or usage of the trade inconsistent with any of the terms </w:t>
      </w:r>
      <w:r>
        <w:rPr>
          <w:rFonts w:ascii="Times New Roman" w:eastAsia="Times New Roman" w:hAnsi="Times New Roman" w:cs="Times New Roman"/>
          <w:sz w:val="24"/>
          <w:szCs w:val="24"/>
        </w:rPr>
        <w:t>herein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372C1F07" w14:textId="77777777" w:rsidR="00480A79" w:rsidRDefault="00480A79" w:rsidP="00480A79">
      <w:pPr>
        <w:pStyle w:val="ListParagraph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2534BA7" w14:textId="77777777" w:rsidR="00363652" w:rsidRDefault="00363652" w:rsidP="00363652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SEVERABILITY</w:t>
      </w:r>
    </w:p>
    <w:p w14:paraId="09E0A3AA" w14:textId="5A828D74" w:rsidR="00480A79" w:rsidRPr="00CF23AA" w:rsidRDefault="00363652" w:rsidP="00CF23A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F23AA">
        <w:rPr>
          <w:rFonts w:ascii="Times New Roman" w:eastAsia="Times New Roman" w:hAnsi="Times New Roman" w:cs="Times New Roman"/>
          <w:sz w:val="24"/>
          <w:szCs w:val="24"/>
        </w:rPr>
        <w:t>In an event where a provision of this Agreement is found to be void and/or unenforceable by a court of competent jurisdiction, then the provisions remaining will continue to be enforced.</w:t>
      </w:r>
      <w:r w:rsidRPr="00CF23AA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40C73648" w14:textId="77777777" w:rsidR="00363652" w:rsidRPr="00093E88" w:rsidRDefault="00363652" w:rsidP="00363652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09F3753F" w14:textId="77777777" w:rsidR="00480A79" w:rsidRPr="001671A0" w:rsidRDefault="00480A79" w:rsidP="00480A79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671A0">
        <w:rPr>
          <w:rFonts w:asciiTheme="majorBidi" w:hAnsiTheme="majorBidi" w:cstheme="majorBidi"/>
          <w:b/>
          <w:bCs/>
          <w:sz w:val="24"/>
          <w:szCs w:val="24"/>
          <w:u w:val="single"/>
        </w:rPr>
        <w:t>SIGNATURE AND DATE</w:t>
      </w:r>
    </w:p>
    <w:p w14:paraId="5BE5A61C" w14:textId="77777777" w:rsidR="00480A79" w:rsidRPr="001671A0" w:rsidRDefault="00480A79" w:rsidP="00480A79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1671A0">
        <w:rPr>
          <w:rFonts w:asciiTheme="majorBidi" w:hAnsiTheme="majorBidi" w:cstheme="majorBidi"/>
          <w:sz w:val="24"/>
          <w:szCs w:val="24"/>
        </w:rPr>
        <w:t>The Parties hereby agree to the terms and conditions set forth in this Agreement and such is demonstrated throughout their signatures below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480A79" w14:paraId="43EB3257" w14:textId="77777777" w:rsidTr="0061151A">
        <w:tc>
          <w:tcPr>
            <w:tcW w:w="4788" w:type="dxa"/>
          </w:tcPr>
          <w:p w14:paraId="1422712B" w14:textId="77777777" w:rsidR="00480A79" w:rsidRDefault="00480A79" w:rsidP="006115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85C2ECE" w14:textId="20C7D69C" w:rsidR="00480A79" w:rsidRDefault="0071124C" w:rsidP="006115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ESSOR</w:t>
            </w:r>
            <w:r w:rsidR="00480A79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="00480A79">
              <w:rPr>
                <w:rFonts w:asciiTheme="majorBidi" w:hAnsiTheme="majorBidi" w:cstheme="majorBidi"/>
                <w:sz w:val="24"/>
                <w:szCs w:val="24"/>
              </w:rPr>
              <w:br/>
              <w:t>_______________________________</w:t>
            </w:r>
          </w:p>
        </w:tc>
        <w:tc>
          <w:tcPr>
            <w:tcW w:w="4788" w:type="dxa"/>
          </w:tcPr>
          <w:p w14:paraId="537C4071" w14:textId="77777777" w:rsidR="00480A79" w:rsidRDefault="00480A79" w:rsidP="006115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0C12450" w14:textId="78A1B683" w:rsidR="00480A79" w:rsidRDefault="0071124C" w:rsidP="006115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ESSEE</w:t>
            </w:r>
          </w:p>
          <w:p w14:paraId="6C9AF52A" w14:textId="77777777" w:rsidR="00480A79" w:rsidRDefault="00480A79" w:rsidP="006115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FBC3FE0" w14:textId="77777777" w:rsidR="00480A79" w:rsidRDefault="00480A79" w:rsidP="006115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tr w:rsidR="00480A79" w14:paraId="61BB8E50" w14:textId="77777777" w:rsidTr="0061151A">
        <w:tc>
          <w:tcPr>
            <w:tcW w:w="4788" w:type="dxa"/>
          </w:tcPr>
          <w:p w14:paraId="30F715C3" w14:textId="77777777" w:rsidR="00480A79" w:rsidRDefault="00480A79" w:rsidP="006115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20AB1BC" w14:textId="77777777" w:rsidR="00480A79" w:rsidRDefault="00480A79" w:rsidP="006115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3F512F3F" w14:textId="77777777" w:rsidR="00480A79" w:rsidRDefault="00480A79" w:rsidP="006115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88E5556" w14:textId="77777777" w:rsidR="00480A79" w:rsidRDefault="00480A79" w:rsidP="006115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  <w:p w14:paraId="776C88B9" w14:textId="77777777" w:rsidR="00480A79" w:rsidRDefault="00480A79" w:rsidP="00480A79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19C62229" w14:textId="77777777" w:rsidR="00480A79" w:rsidRDefault="00480A79" w:rsidP="006115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1194999" w14:textId="77777777" w:rsidR="00480A79" w:rsidRDefault="00480A79" w:rsidP="006115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22295018" w14:textId="77777777" w:rsidR="00480A79" w:rsidRDefault="00480A79" w:rsidP="006115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5F27692" w14:textId="77777777" w:rsidR="00480A79" w:rsidRDefault="00480A79" w:rsidP="006115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bookmarkEnd w:id="0"/>
    </w:tbl>
    <w:p w14:paraId="734F73A4" w14:textId="77777777" w:rsidR="00480A79" w:rsidRDefault="00480A79" w:rsidP="00480A79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5D5F5371" w14:textId="77777777" w:rsidR="009A6CF0" w:rsidRDefault="009A6CF0"/>
    <w:sectPr w:rsidR="009A6CF0" w:rsidSect="00994D8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274BAD"/>
    <w:multiLevelType w:val="hybridMultilevel"/>
    <w:tmpl w:val="03644E08"/>
    <w:lvl w:ilvl="0" w:tplc="A2FAB9C2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511EA4"/>
    <w:multiLevelType w:val="hybridMultilevel"/>
    <w:tmpl w:val="D8D4C3D8"/>
    <w:lvl w:ilvl="0" w:tplc="18F846CC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42761905">
    <w:abstractNumId w:val="1"/>
  </w:num>
  <w:num w:numId="2" w16cid:durableId="16614210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NLQwtzAztDQxN7dQ0lEKTi0uzszPAykwqgUAF7DceSwAAAA="/>
  </w:docVars>
  <w:rsids>
    <w:rsidRoot w:val="00100095"/>
    <w:rsid w:val="00077A89"/>
    <w:rsid w:val="00100095"/>
    <w:rsid w:val="00363652"/>
    <w:rsid w:val="0038791F"/>
    <w:rsid w:val="00480A79"/>
    <w:rsid w:val="004D4B78"/>
    <w:rsid w:val="006603F0"/>
    <w:rsid w:val="0066210B"/>
    <w:rsid w:val="0071124C"/>
    <w:rsid w:val="00734C30"/>
    <w:rsid w:val="009A6CF0"/>
    <w:rsid w:val="00A82DD0"/>
    <w:rsid w:val="00CB1877"/>
    <w:rsid w:val="00CF23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32538"/>
  <w15:chartTrackingRefBased/>
  <w15:docId w15:val="{58A891CD-AA75-453C-85F8-8428BA5F0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A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0A79"/>
    <w:pPr>
      <w:ind w:left="720"/>
      <w:contextualSpacing/>
    </w:pPr>
  </w:style>
  <w:style w:type="table" w:styleId="TableGrid">
    <w:name w:val="Table Grid"/>
    <w:basedOn w:val="TableNormal"/>
    <w:uiPriority w:val="39"/>
    <w:rsid w:val="00480A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awinsider.com/clause/entire-agreement" TargetMode="External"/><Relationship Id="rId5" Type="http://schemas.openxmlformats.org/officeDocument/2006/relationships/hyperlink" Target="https://www.lawinsider.com/clause/governing-la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656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Sultan</dc:creator>
  <cp:keywords/>
  <dc:description/>
  <cp:lastModifiedBy>Karim Sultan</cp:lastModifiedBy>
  <cp:revision>4</cp:revision>
  <dcterms:created xsi:type="dcterms:W3CDTF">2022-12-05T11:04:00Z</dcterms:created>
  <dcterms:modified xsi:type="dcterms:W3CDTF">2022-12-24T23:00:00Z</dcterms:modified>
</cp:coreProperties>
</file>